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EEF253" w14:textId="77777777" w:rsidR="00265DBE" w:rsidRDefault="00265DBE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5CAA2E" w14:textId="16A6478D" w:rsidR="00E948D3" w:rsidRPr="001B33A3" w:rsidRDefault="00265DBE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Jknml;</w:t>
      </w:r>
      <w:r w:rsidR="00E948D3" w:rsidRPr="00E948D3">
        <w:rPr>
          <w:rFonts w:ascii="Times New Roman" w:hAnsi="Times New Roman" w:cs="Times New Roman"/>
          <w:b/>
          <w:sz w:val="24"/>
          <w:szCs w:val="24"/>
        </w:rPr>
        <w:t>OENG</w:t>
      </w:r>
      <w:proofErr w:type="spellEnd"/>
      <w:proofErr w:type="gramEnd"/>
      <w:r w:rsidR="00E948D3" w:rsidRPr="00E948D3">
        <w:rPr>
          <w:rFonts w:ascii="Times New Roman" w:hAnsi="Times New Roman" w:cs="Times New Roman"/>
          <w:b/>
          <w:sz w:val="24"/>
          <w:szCs w:val="24"/>
        </w:rPr>
        <w:t xml:space="preserve"> 1117 Assignment </w:t>
      </w:r>
      <w:r w:rsidR="00E948D3" w:rsidRPr="001B33A3">
        <w:rPr>
          <w:rFonts w:ascii="Times New Roman" w:hAnsi="Times New Roman" w:cs="Times New Roman"/>
          <w:b/>
          <w:sz w:val="24"/>
          <w:szCs w:val="24"/>
        </w:rPr>
        <w:t>3 Group marking 2019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257"/>
        <w:gridCol w:w="6948"/>
        <w:gridCol w:w="1251"/>
        <w:gridCol w:w="1264"/>
        <w:gridCol w:w="1111"/>
        <w:gridCol w:w="1117"/>
      </w:tblGrid>
      <w:tr w:rsidR="001B33A3" w:rsidRPr="001B33A3" w14:paraId="1BB8A9EF" w14:textId="77777777" w:rsidTr="001B33A3">
        <w:tc>
          <w:tcPr>
            <w:tcW w:w="13948" w:type="dxa"/>
            <w:gridSpan w:val="6"/>
          </w:tcPr>
          <w:p w14:paraId="06F90EC7" w14:textId="7B54DE38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Group No</w:t>
            </w:r>
            <w:r w:rsidR="00FC70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65DBE">
              <w:rPr>
                <w:rFonts w:ascii="Times New Roman" w:hAnsi="Times New Roman" w:cs="Times New Roman"/>
                <w:b/>
                <w:sz w:val="24"/>
                <w:szCs w:val="24"/>
              </w:rPr>
              <w:t>XX</w:t>
            </w:r>
          </w:p>
        </w:tc>
      </w:tr>
      <w:tr w:rsidR="001B33A3" w:rsidRPr="001B33A3" w14:paraId="72396A2E" w14:textId="77777777" w:rsidTr="001B33A3">
        <w:tc>
          <w:tcPr>
            <w:tcW w:w="2257" w:type="dxa"/>
          </w:tcPr>
          <w:p w14:paraId="165BEDC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ssessing Areas (AA)</w:t>
            </w:r>
          </w:p>
        </w:tc>
        <w:tc>
          <w:tcPr>
            <w:tcW w:w="6948" w:type="dxa"/>
          </w:tcPr>
          <w:p w14:paraId="5FBE78E2" w14:textId="77777777" w:rsidR="00E948D3" w:rsidRPr="001B33A3" w:rsidRDefault="00E948D3" w:rsidP="00E948D3">
            <w:pPr>
              <w:pStyle w:val="a4"/>
              <w:shd w:val="clear" w:color="auto" w:fill="FFFFFF"/>
              <w:spacing w:before="180" w:beforeAutospacing="0" w:after="180" w:afterAutospacing="0"/>
              <w:rPr>
                <w:b/>
              </w:rPr>
            </w:pPr>
            <w:r w:rsidRPr="001B33A3">
              <w:rPr>
                <w:rStyle w:val="a5"/>
                <w:shd w:val="clear" w:color="auto" w:fill="FFFFFF"/>
              </w:rPr>
              <w:t>Assessing Specifics (AS)</w:t>
            </w:r>
          </w:p>
        </w:tc>
        <w:tc>
          <w:tcPr>
            <w:tcW w:w="1251" w:type="dxa"/>
          </w:tcPr>
          <w:p w14:paraId="293064C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Yes</w:t>
            </w:r>
          </w:p>
        </w:tc>
        <w:tc>
          <w:tcPr>
            <w:tcW w:w="1264" w:type="dxa"/>
          </w:tcPr>
          <w:p w14:paraId="4096BE4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Partial</w:t>
            </w:r>
          </w:p>
        </w:tc>
        <w:tc>
          <w:tcPr>
            <w:tcW w:w="1111" w:type="dxa"/>
          </w:tcPr>
          <w:p w14:paraId="720E3BB3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No</w:t>
            </w:r>
          </w:p>
        </w:tc>
        <w:tc>
          <w:tcPr>
            <w:tcW w:w="1117" w:type="dxa"/>
          </w:tcPr>
          <w:p w14:paraId="27152BA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1B33A3" w:rsidRPr="001B33A3" w14:paraId="709BAE70" w14:textId="77777777" w:rsidTr="001B33A3">
        <w:tc>
          <w:tcPr>
            <w:tcW w:w="2257" w:type="dxa"/>
            <w:shd w:val="clear" w:color="auto" w:fill="D9D9D9" w:themeFill="background1" w:themeFillShade="D9"/>
          </w:tcPr>
          <w:p w14:paraId="1FAB5ADA" w14:textId="77777777" w:rsidR="00E948D3" w:rsidRPr="001B33A3" w:rsidRDefault="00E948D3" w:rsidP="00E948D3">
            <w:pPr>
              <w:spacing w:after="120"/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1B33A3"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A-1</w:t>
            </w:r>
          </w:p>
          <w:p w14:paraId="0BC925A8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10 marks)</w:t>
            </w:r>
          </w:p>
        </w:tc>
        <w:tc>
          <w:tcPr>
            <w:tcW w:w="10574" w:type="dxa"/>
            <w:gridSpan w:val="4"/>
            <w:shd w:val="clear" w:color="auto" w:fill="D9D9D9" w:themeFill="background1" w:themeFillShade="D9"/>
          </w:tcPr>
          <w:p w14:paraId="3EB643F2" w14:textId="77777777" w:rsidR="00E948D3" w:rsidRPr="001B33A3" w:rsidRDefault="00E948D3" w:rsidP="00E948D3">
            <w:pPr>
              <w:pStyle w:val="a4"/>
              <w:shd w:val="clear" w:color="auto" w:fill="FFFFFF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Structures and presentation of the feasibility report, appropriate use of references</w:t>
            </w:r>
          </w:p>
          <w:p w14:paraId="7159714E" w14:textId="77777777" w:rsidR="00E948D3" w:rsidRPr="001B33A3" w:rsidRDefault="00E948D3" w:rsidP="00E948D3">
            <w:pPr>
              <w:pStyle w:val="a4"/>
              <w:shd w:val="clear" w:color="auto" w:fill="FFFFFF"/>
              <w:spacing w:before="180" w:beforeAutospacing="0" w:after="180" w:afterAutospacing="0"/>
            </w:pPr>
            <w:r w:rsidRPr="001B33A3">
              <w:rPr>
                <w:b/>
                <w:color w:val="002060"/>
              </w:rPr>
              <w:t xml:space="preserve">(which may include report length, similarity, grammar, paraphrasing, use of </w:t>
            </w:r>
            <w:r w:rsidR="001B33A3" w:rsidRPr="001B33A3">
              <w:rPr>
                <w:b/>
                <w:color w:val="002060"/>
              </w:rPr>
              <w:t xml:space="preserve">the </w:t>
            </w:r>
            <w:r w:rsidRPr="001B33A3">
              <w:rPr>
                <w:b/>
                <w:color w:val="002060"/>
              </w:rPr>
              <w:t>table of contents, subtitles, etc.)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0F5CA7BD" w14:textId="77777777" w:rsidR="00E948D3" w:rsidRPr="001B33A3" w:rsidRDefault="00D667C0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</w:tr>
      <w:tr w:rsidR="001B33A3" w:rsidRPr="001B33A3" w14:paraId="5177B6DB" w14:textId="77777777" w:rsidTr="001B33A3">
        <w:tc>
          <w:tcPr>
            <w:tcW w:w="2257" w:type="dxa"/>
          </w:tcPr>
          <w:p w14:paraId="1F7FE20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080F9472" w14:textId="77777777" w:rsidR="00E948D3" w:rsidRPr="001B33A3" w:rsidRDefault="001B33A3" w:rsidP="00E948D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The e</w:t>
            </w:r>
            <w:r w:rsidR="00E948D3" w:rsidRPr="001B33A3">
              <w:rPr>
                <w:rFonts w:ascii="Times New Roman" w:hAnsi="Times New Roman" w:cs="Times New Roman"/>
                <w:color w:val="auto"/>
              </w:rPr>
              <w:t xml:space="preserve">xecutive summary and the introduction </w:t>
            </w:r>
            <w:proofErr w:type="gramStart"/>
            <w:r w:rsidR="00E948D3" w:rsidRPr="001B33A3">
              <w:rPr>
                <w:rFonts w:ascii="Times New Roman" w:hAnsi="Times New Roman" w:cs="Times New Roman"/>
                <w:color w:val="auto"/>
              </w:rPr>
              <w:t>covers</w:t>
            </w:r>
            <w:proofErr w:type="gramEnd"/>
            <w:r w:rsidR="00E948D3" w:rsidRPr="001B33A3">
              <w:rPr>
                <w:rFonts w:ascii="Times New Roman" w:hAnsi="Times New Roman" w:cs="Times New Roman"/>
                <w:color w:val="auto"/>
              </w:rPr>
              <w:t xml:space="preserve"> different levels of the project aspects.</w:t>
            </w:r>
          </w:p>
        </w:tc>
        <w:tc>
          <w:tcPr>
            <w:tcW w:w="1251" w:type="dxa"/>
          </w:tcPr>
          <w:p w14:paraId="58BE81B9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1F838BC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1495DE2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54796DD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504127E7" w14:textId="77777777" w:rsidTr="001B33A3">
        <w:tc>
          <w:tcPr>
            <w:tcW w:w="2257" w:type="dxa"/>
          </w:tcPr>
          <w:p w14:paraId="78AEE30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6848337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Figure </w:t>
            </w:r>
            <w:proofErr w:type="spellStart"/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labeling</w:t>
            </w:r>
            <w:proofErr w:type="spellEnd"/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captioning are provided at the bottom of the figure.</w:t>
            </w:r>
          </w:p>
        </w:tc>
        <w:tc>
          <w:tcPr>
            <w:tcW w:w="1251" w:type="dxa"/>
          </w:tcPr>
          <w:p w14:paraId="34EC7291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6DF3FFF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44AE7D2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7504B28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91F0A81" w14:textId="77777777" w:rsidTr="001B33A3">
        <w:tc>
          <w:tcPr>
            <w:tcW w:w="2257" w:type="dxa"/>
          </w:tcPr>
          <w:p w14:paraId="6EA49A5D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BC2CCA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Table’s charts should be provided and mentioned with 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proper caption at the top.</w:t>
            </w:r>
          </w:p>
        </w:tc>
        <w:tc>
          <w:tcPr>
            <w:tcW w:w="1251" w:type="dxa"/>
          </w:tcPr>
          <w:p w14:paraId="3B313D9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6B14A26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11A7D78A" w14:textId="77777777" w:rsidR="00E948D3" w:rsidRPr="001B33A3" w:rsidRDefault="00D667C0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</w:p>
        </w:tc>
        <w:tc>
          <w:tcPr>
            <w:tcW w:w="1117" w:type="dxa"/>
          </w:tcPr>
          <w:p w14:paraId="6F04759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D20618A" w14:textId="77777777" w:rsidTr="001B33A3">
        <w:tc>
          <w:tcPr>
            <w:tcW w:w="2257" w:type="dxa"/>
          </w:tcPr>
          <w:p w14:paraId="56E2ADA3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12C179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Similarity within the marginal limit</w:t>
            </w:r>
          </w:p>
        </w:tc>
        <w:tc>
          <w:tcPr>
            <w:tcW w:w="1251" w:type="dxa"/>
          </w:tcPr>
          <w:p w14:paraId="2391B960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2881503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03EF64F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2010B6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24C1185" w14:textId="77777777" w:rsidTr="001B33A3">
        <w:tc>
          <w:tcPr>
            <w:tcW w:w="2257" w:type="dxa"/>
          </w:tcPr>
          <w:p w14:paraId="6E4AB828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387CC3E" w14:textId="77777777" w:rsidR="00E948D3" w:rsidRPr="001B33A3" w:rsidRDefault="001B33A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</w:t>
            </w:r>
            <w:r w:rsidR="00E948D3" w:rsidRPr="001B33A3">
              <w:rPr>
                <w:rFonts w:ascii="Times New Roman" w:hAnsi="Times New Roman" w:cs="Times New Roman"/>
                <w:sz w:val="24"/>
                <w:szCs w:val="24"/>
              </w:rPr>
              <w:t>rofessionalism of using language, paraphra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948D3"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grammar</w:t>
            </w:r>
          </w:p>
        </w:tc>
        <w:tc>
          <w:tcPr>
            <w:tcW w:w="1251" w:type="dxa"/>
          </w:tcPr>
          <w:p w14:paraId="4BB34E2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38C9E9A9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3515DAC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2276CAB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EB26169" w14:textId="77777777" w:rsidTr="001B33A3">
        <w:tc>
          <w:tcPr>
            <w:tcW w:w="2257" w:type="dxa"/>
          </w:tcPr>
          <w:p w14:paraId="7B48EDE2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7DAFDC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Citations and sufficient research details are provided to support the report. References are provided at the end of the report.</w:t>
            </w:r>
          </w:p>
        </w:tc>
        <w:tc>
          <w:tcPr>
            <w:tcW w:w="1251" w:type="dxa"/>
          </w:tcPr>
          <w:p w14:paraId="674571F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6E31C195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05DC5B7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71AD4163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1444E77" w14:textId="77777777" w:rsidTr="001B33A3">
        <w:tc>
          <w:tcPr>
            <w:tcW w:w="2257" w:type="dxa"/>
          </w:tcPr>
          <w:p w14:paraId="3C4FC918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BE2704A" w14:textId="77777777" w:rsidR="00E948D3" w:rsidRPr="001B33A3" w:rsidRDefault="001B33A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 f</w:t>
            </w:r>
            <w:r w:rsidR="00E948D3" w:rsidRPr="001B33A3">
              <w:rPr>
                <w:rFonts w:ascii="Times New Roman" w:hAnsi="Times New Roman" w:cs="Times New Roman"/>
                <w:sz w:val="24"/>
                <w:szCs w:val="24"/>
              </w:rPr>
              <w:t>easibility report is attached to justify the project.</w:t>
            </w:r>
          </w:p>
        </w:tc>
        <w:tc>
          <w:tcPr>
            <w:tcW w:w="1251" w:type="dxa"/>
          </w:tcPr>
          <w:p w14:paraId="18FAA72B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62EBDFC1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0DF3E5B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60C0D8A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5A19981D" w14:textId="77777777" w:rsidTr="001B33A3">
        <w:tc>
          <w:tcPr>
            <w:tcW w:w="2257" w:type="dxa"/>
            <w:shd w:val="clear" w:color="auto" w:fill="D9D9D9" w:themeFill="background1" w:themeFillShade="D9"/>
          </w:tcPr>
          <w:p w14:paraId="1483163B" w14:textId="77777777" w:rsidR="00E948D3" w:rsidRPr="001B33A3" w:rsidRDefault="00E948D3" w:rsidP="00E948D3">
            <w:pPr>
              <w:spacing w:after="120"/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AA-2</w:t>
            </w:r>
          </w:p>
          <w:p w14:paraId="03F89799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(5 marks)</w:t>
            </w:r>
          </w:p>
        </w:tc>
        <w:tc>
          <w:tcPr>
            <w:tcW w:w="10574" w:type="dxa"/>
            <w:gridSpan w:val="4"/>
            <w:shd w:val="clear" w:color="auto" w:fill="D9D9D9" w:themeFill="background1" w:themeFillShade="D9"/>
          </w:tcPr>
          <w:p w14:paraId="72DC8AF7" w14:textId="77777777" w:rsidR="001B33A3" w:rsidRPr="001B33A3" w:rsidRDefault="00E948D3" w:rsidP="001B33A3">
            <w:pPr>
              <w:pStyle w:val="a4"/>
              <w:shd w:val="clear" w:color="auto" w:fill="FFFFFF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Problem diagnosis, goals/objectives articulations</w:t>
            </w:r>
          </w:p>
          <w:p w14:paraId="11CC2363" w14:textId="77777777" w:rsidR="00E948D3" w:rsidRPr="001B33A3" w:rsidRDefault="00E948D3" w:rsidP="001B33A3">
            <w:pPr>
              <w:pStyle w:val="a4"/>
              <w:shd w:val="clear" w:color="auto" w:fill="FFFFFF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b/>
                <w:color w:val="002060"/>
              </w:rPr>
              <w:t>(which may include project requirements, problems, constraints, available resources, stakeholders, interest and benefits, KPIs, etc.)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5F7657F7" w14:textId="77777777" w:rsidR="00E948D3" w:rsidRPr="001B33A3" w:rsidRDefault="00FC707F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1B33A3" w:rsidRPr="001B33A3" w14:paraId="36038003" w14:textId="77777777" w:rsidTr="001B33A3">
        <w:tc>
          <w:tcPr>
            <w:tcW w:w="2257" w:type="dxa"/>
          </w:tcPr>
          <w:p w14:paraId="22ED744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0A92257B" w14:textId="77777777" w:rsidR="00E948D3" w:rsidRPr="001B33A3" w:rsidRDefault="00E948D3" w:rsidP="00E948D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Possible options have been discussed with internal and external stakeholders. </w:t>
            </w:r>
          </w:p>
        </w:tc>
        <w:tc>
          <w:tcPr>
            <w:tcW w:w="1251" w:type="dxa"/>
          </w:tcPr>
          <w:p w14:paraId="23B48BD2" w14:textId="77777777" w:rsidR="00E948D3" w:rsidRPr="001B33A3" w:rsidRDefault="00042EC6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6064AA3D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10E3D3C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F406F88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1FDF242" w14:textId="77777777" w:rsidTr="001B33A3">
        <w:tc>
          <w:tcPr>
            <w:tcW w:w="2257" w:type="dxa"/>
          </w:tcPr>
          <w:p w14:paraId="3F52B12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6262281C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Level of impacts due to </w:t>
            </w:r>
            <w:r w:rsidR="00042EC6">
              <w:rPr>
                <w:rFonts w:ascii="Times New Roman" w:hAnsi="Times New Roman" w:cs="Times New Roman"/>
                <w:sz w:val="24"/>
                <w:szCs w:val="24"/>
              </w:rPr>
              <w:t>different options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have been discussed more with 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economic, social perspective.</w:t>
            </w:r>
          </w:p>
        </w:tc>
        <w:tc>
          <w:tcPr>
            <w:tcW w:w="1251" w:type="dxa"/>
          </w:tcPr>
          <w:p w14:paraId="6AA9B44D" w14:textId="77777777" w:rsidR="00E948D3" w:rsidRPr="001B33A3" w:rsidRDefault="00FC707F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0B76F107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6D09411A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7137F0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26EC5531" w14:textId="77777777" w:rsidTr="001B33A3">
        <w:tc>
          <w:tcPr>
            <w:tcW w:w="2257" w:type="dxa"/>
          </w:tcPr>
          <w:p w14:paraId="6643B45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E69D900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Project objectives have been elaborated in perspective of constraints of physical, operational, regulatory, cost and time.</w:t>
            </w:r>
          </w:p>
        </w:tc>
        <w:tc>
          <w:tcPr>
            <w:tcW w:w="1251" w:type="dxa"/>
          </w:tcPr>
          <w:p w14:paraId="4DB6B0B6" w14:textId="77777777" w:rsidR="00E948D3" w:rsidRPr="001B33A3" w:rsidRDefault="00D667C0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74A61C8B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23A1E5F3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14FF7305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0F522106" w14:textId="77777777" w:rsidTr="001B33A3">
        <w:tc>
          <w:tcPr>
            <w:tcW w:w="22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38D127D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AA-3</w:t>
            </w:r>
          </w:p>
          <w:p w14:paraId="660B2F82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5 marks)</w:t>
            </w:r>
          </w:p>
        </w:tc>
        <w:tc>
          <w:tcPr>
            <w:tcW w:w="1057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62A6FDB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Project technical description</w:t>
            </w:r>
          </w:p>
          <w:p w14:paraId="35121866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b/>
                <w:color w:val="002060"/>
              </w:rPr>
              <w:t>(what new techniques, technologies, management strategies such as budgeting/cost control, procurement approaches, resources</w:t>
            </w:r>
            <w:r w:rsidR="001B33A3" w:rsidRPr="001B33A3">
              <w:rPr>
                <w:b/>
                <w:color w:val="002060"/>
              </w:rPr>
              <w:t>,</w:t>
            </w:r>
            <w:r w:rsidRPr="001B33A3">
              <w:rPr>
                <w:b/>
                <w:color w:val="002060"/>
              </w:rPr>
              <w:t xml:space="preserve"> and logistics are used in the project?)</w:t>
            </w:r>
          </w:p>
        </w:tc>
        <w:tc>
          <w:tcPr>
            <w:tcW w:w="11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123ED3DB" w14:textId="77777777" w:rsidR="00E948D3" w:rsidRPr="001B33A3" w:rsidRDefault="00D667C0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4</w:t>
            </w:r>
          </w:p>
        </w:tc>
      </w:tr>
      <w:tr w:rsidR="001B33A3" w:rsidRPr="001B33A3" w14:paraId="52C44572" w14:textId="77777777" w:rsidTr="001B33A3">
        <w:tc>
          <w:tcPr>
            <w:tcW w:w="2257" w:type="dxa"/>
          </w:tcPr>
          <w:p w14:paraId="5CC999F3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D23F703" w14:textId="77777777" w:rsidR="00E948D3" w:rsidRPr="001B33A3" w:rsidRDefault="00E948D3" w:rsidP="00512701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Life Cycle cost analysis, benefit-cost ratio, cash flow has been justified through proper figure or calculation. </w:t>
            </w:r>
          </w:p>
        </w:tc>
        <w:tc>
          <w:tcPr>
            <w:tcW w:w="1251" w:type="dxa"/>
          </w:tcPr>
          <w:p w14:paraId="27C811F9" w14:textId="77777777" w:rsidR="00E948D3" w:rsidRPr="001B33A3" w:rsidRDefault="00D667C0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416635C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092AEA18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4E634E6B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0AF1D357" w14:textId="77777777" w:rsidTr="001B33A3">
        <w:tc>
          <w:tcPr>
            <w:tcW w:w="2257" w:type="dxa"/>
          </w:tcPr>
          <w:p w14:paraId="4EA919C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84FC32F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Projected cash flow with annual cost-benefit has been provided.</w:t>
            </w:r>
          </w:p>
        </w:tc>
        <w:tc>
          <w:tcPr>
            <w:tcW w:w="1251" w:type="dxa"/>
          </w:tcPr>
          <w:p w14:paraId="36FFC9A0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0DE6DA04" w14:textId="77777777" w:rsidR="00E948D3" w:rsidRPr="001B33A3" w:rsidRDefault="00FC707F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6C468B97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69660C46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0A6C1F87" w14:textId="77777777" w:rsidTr="001B33A3">
        <w:tc>
          <w:tcPr>
            <w:tcW w:w="2257" w:type="dxa"/>
          </w:tcPr>
          <w:p w14:paraId="7A457862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56284841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Possible technical options for the problem are compared with the viability to find the best option for the problem. </w:t>
            </w:r>
          </w:p>
        </w:tc>
        <w:tc>
          <w:tcPr>
            <w:tcW w:w="1251" w:type="dxa"/>
          </w:tcPr>
          <w:p w14:paraId="6268BACE" w14:textId="77777777" w:rsidR="00E948D3" w:rsidRPr="001B33A3" w:rsidRDefault="00042EC6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66D35ED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55E9DDBB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7EC2C4C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33581921" w14:textId="77777777" w:rsidTr="001B33A3">
        <w:tc>
          <w:tcPr>
            <w:tcW w:w="22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71022F31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AA-4</w:t>
            </w:r>
          </w:p>
          <w:p w14:paraId="7BD970FE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15 marks)</w:t>
            </w:r>
          </w:p>
        </w:tc>
        <w:tc>
          <w:tcPr>
            <w:tcW w:w="1057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FD0CCC3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Economics-Based assessment</w:t>
            </w:r>
          </w:p>
          <w:p w14:paraId="684C44DB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b/>
                <w:color w:val="002060"/>
              </w:rPr>
              <w:t>(which may include financial calculations using different approaches (including @Risk 7), capital analysis, etc.)</w:t>
            </w:r>
          </w:p>
        </w:tc>
        <w:tc>
          <w:tcPr>
            <w:tcW w:w="111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50FA749A" w14:textId="77777777" w:rsidR="00E948D3" w:rsidRPr="001B33A3" w:rsidRDefault="00D667C0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>
              <w:rPr>
                <w:b/>
                <w:color w:val="002060"/>
              </w:rPr>
              <w:t>10</w:t>
            </w:r>
          </w:p>
        </w:tc>
      </w:tr>
      <w:tr w:rsidR="001B33A3" w:rsidRPr="001B33A3" w14:paraId="7D70261E" w14:textId="77777777" w:rsidTr="001B33A3">
        <w:tc>
          <w:tcPr>
            <w:tcW w:w="2257" w:type="dxa"/>
          </w:tcPr>
          <w:p w14:paraId="55C8D10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140771FA" w14:textId="77777777" w:rsidR="00E948D3" w:rsidRPr="001B33A3" w:rsidRDefault="00E948D3" w:rsidP="00512701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The value of annual net benefit has been justified through some input values. </w:t>
            </w:r>
          </w:p>
        </w:tc>
        <w:tc>
          <w:tcPr>
            <w:tcW w:w="1251" w:type="dxa"/>
          </w:tcPr>
          <w:p w14:paraId="7CAC5065" w14:textId="77777777" w:rsidR="00E948D3" w:rsidRPr="001B33A3" w:rsidRDefault="00042EC6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799524F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69B7A4FE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454183F5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4E6CD3CD" w14:textId="77777777" w:rsidTr="001B33A3">
        <w:tc>
          <w:tcPr>
            <w:tcW w:w="2257" w:type="dxa"/>
          </w:tcPr>
          <w:p w14:paraId="52733E1D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2A22CA0F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Wider economic benefit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financial calculation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ha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been show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51" w:type="dxa"/>
          </w:tcPr>
          <w:p w14:paraId="13AE6E07" w14:textId="77777777" w:rsidR="00E948D3" w:rsidRPr="001B33A3" w:rsidRDefault="00A43E6F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25BFCE72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4A5FC554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57220028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367155A" w14:textId="77777777" w:rsidTr="001B33A3">
        <w:tc>
          <w:tcPr>
            <w:tcW w:w="2257" w:type="dxa"/>
          </w:tcPr>
          <w:p w14:paraId="40062E13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8225722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Uncertainty analysis has been show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by the @Risk analysis. </w:t>
            </w:r>
          </w:p>
        </w:tc>
        <w:tc>
          <w:tcPr>
            <w:tcW w:w="1251" w:type="dxa"/>
          </w:tcPr>
          <w:p w14:paraId="68759116" w14:textId="77777777" w:rsidR="00E948D3" w:rsidRPr="001B33A3" w:rsidRDefault="00FC707F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014BDBC0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563A17A9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DAA901B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491AC2A" w14:textId="77777777" w:rsidTr="001B33A3">
        <w:tc>
          <w:tcPr>
            <w:tcW w:w="2257" w:type="dxa"/>
          </w:tcPr>
          <w:p w14:paraId="04AB0AB8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0C6F356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Indicators (NPV, BCR, IRR</w:t>
            </w:r>
            <w:r w:rsidR="001B33A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 xml:space="preserve"> and PB) has been explained for the justification of the project appraisal procedure.</w:t>
            </w:r>
          </w:p>
        </w:tc>
        <w:tc>
          <w:tcPr>
            <w:tcW w:w="1251" w:type="dxa"/>
          </w:tcPr>
          <w:p w14:paraId="5B71F073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3D224D2F" w14:textId="77777777" w:rsidR="00E948D3" w:rsidRPr="001B33A3" w:rsidRDefault="00D667C0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67F7E302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2BCCA2E3" w14:textId="77777777" w:rsidR="00E948D3" w:rsidRPr="001B33A3" w:rsidRDefault="00E948D3" w:rsidP="00512701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6931CED7" w14:textId="77777777" w:rsidTr="001B33A3">
        <w:tc>
          <w:tcPr>
            <w:tcW w:w="225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4386AEF5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lastRenderedPageBreak/>
              <w:t>AA-4</w:t>
            </w:r>
          </w:p>
          <w:p w14:paraId="20F2D5D5" w14:textId="77777777" w:rsidR="00E948D3" w:rsidRPr="001B33A3" w:rsidRDefault="00E948D3" w:rsidP="00E948D3">
            <w:pPr>
              <w:pStyle w:val="a4"/>
              <w:spacing w:before="180" w:beforeAutospacing="0" w:after="180" w:afterAutospacing="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10 marks)</w:t>
            </w:r>
          </w:p>
        </w:tc>
        <w:tc>
          <w:tcPr>
            <w:tcW w:w="10574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</w:tcBorders>
            <w:shd w:val="clear" w:color="auto" w:fill="D9D9D9" w:themeFill="background1" w:themeFillShade="D9"/>
            <w:vAlign w:val="center"/>
          </w:tcPr>
          <w:p w14:paraId="1F020447" w14:textId="77777777" w:rsidR="00E948D3" w:rsidRPr="001B33A3" w:rsidRDefault="00E948D3" w:rsidP="00E948D3">
            <w:pPr>
              <w:pStyle w:val="a4"/>
              <w:spacing w:before="180" w:after="180"/>
              <w:rPr>
                <w:rStyle w:val="a5"/>
                <w:color w:val="002060"/>
              </w:rPr>
            </w:pPr>
            <w:r w:rsidRPr="001B33A3">
              <w:rPr>
                <w:rStyle w:val="a5"/>
                <w:color w:val="002060"/>
              </w:rPr>
              <w:t>Non-Economics-Based assessment</w:t>
            </w:r>
          </w:p>
          <w:p w14:paraId="2B6ADE9A" w14:textId="77777777" w:rsidR="00E948D3" w:rsidRPr="001B33A3" w:rsidRDefault="00E948D3" w:rsidP="00E948D3">
            <w:pPr>
              <w:pStyle w:val="a4"/>
              <w:spacing w:before="180" w:after="180"/>
              <w:rPr>
                <w:b/>
                <w:color w:val="002060"/>
              </w:rPr>
            </w:pPr>
            <w:r w:rsidRPr="001B33A3">
              <w:rPr>
                <w:rStyle w:val="a5"/>
                <w:color w:val="002060"/>
              </w:rPr>
              <w:t>(which may include social, environmental and cultural requirements and analysis, etc.)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3DEA865F" w14:textId="77777777" w:rsidR="00E948D3" w:rsidRPr="001B33A3" w:rsidRDefault="00FC707F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8</w:t>
            </w:r>
          </w:p>
        </w:tc>
      </w:tr>
      <w:tr w:rsidR="001B33A3" w:rsidRPr="001B33A3" w14:paraId="7A2FA005" w14:textId="77777777" w:rsidTr="001B33A3">
        <w:tc>
          <w:tcPr>
            <w:tcW w:w="2257" w:type="dxa"/>
          </w:tcPr>
          <w:p w14:paraId="36D8F043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3B86123B" w14:textId="77777777" w:rsidR="00E948D3" w:rsidRPr="001B33A3" w:rsidRDefault="00E948D3" w:rsidP="00E948D3">
            <w:pPr>
              <w:pStyle w:val="Default"/>
              <w:rPr>
                <w:rFonts w:ascii="Times New Roman" w:hAnsi="Times New Roman" w:cs="Times New Roman"/>
                <w:color w:val="auto"/>
              </w:rPr>
            </w:pPr>
            <w:r w:rsidRPr="001B33A3">
              <w:rPr>
                <w:rFonts w:ascii="Times New Roman" w:hAnsi="Times New Roman" w:cs="Times New Roman"/>
                <w:color w:val="auto"/>
              </w:rPr>
              <w:t xml:space="preserve">Detailed any of the impact procedure has been used for measuring environmental and social concerns. </w:t>
            </w:r>
          </w:p>
        </w:tc>
        <w:tc>
          <w:tcPr>
            <w:tcW w:w="1251" w:type="dxa"/>
          </w:tcPr>
          <w:p w14:paraId="21763DBF" w14:textId="77777777" w:rsidR="00E948D3" w:rsidRPr="001B33A3" w:rsidRDefault="00FC707F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502B99D5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33B96B3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6B536AA8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A7DD554" w14:textId="77777777" w:rsidTr="001B33A3">
        <w:tc>
          <w:tcPr>
            <w:tcW w:w="2257" w:type="dxa"/>
          </w:tcPr>
          <w:p w14:paraId="101ADCB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71927740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Justification of obtaining values for social impact has been explained.</w:t>
            </w:r>
          </w:p>
        </w:tc>
        <w:tc>
          <w:tcPr>
            <w:tcW w:w="1251" w:type="dxa"/>
          </w:tcPr>
          <w:p w14:paraId="1AF5CE7C" w14:textId="77777777" w:rsidR="00E948D3" w:rsidRPr="001B33A3" w:rsidRDefault="00042EC6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62FF24D1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7134417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7CC130E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0ABE71B" w14:textId="77777777" w:rsidTr="001B33A3">
        <w:tc>
          <w:tcPr>
            <w:tcW w:w="2257" w:type="dxa"/>
            <w:shd w:val="clear" w:color="auto" w:fill="D9D9D9" w:themeFill="background1" w:themeFillShade="D9"/>
          </w:tcPr>
          <w:p w14:paraId="686DAF09" w14:textId="77777777" w:rsidR="00E948D3" w:rsidRPr="001B33A3" w:rsidRDefault="00E948D3" w:rsidP="00E948D3">
            <w:pPr>
              <w:spacing w:after="120"/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AA-5</w:t>
            </w:r>
          </w:p>
          <w:p w14:paraId="52E0DCF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1B33A3">
              <w:rPr>
                <w:rStyle w:val="a5"/>
                <w:rFonts w:ascii="Times New Roman" w:hAnsi="Times New Roman" w:cs="Times New Roman"/>
                <w:color w:val="002060"/>
                <w:sz w:val="24"/>
                <w:szCs w:val="24"/>
                <w:shd w:val="clear" w:color="auto" w:fill="FFFFFF"/>
              </w:rPr>
              <w:t>(5 marks)</w:t>
            </w:r>
          </w:p>
        </w:tc>
        <w:tc>
          <w:tcPr>
            <w:tcW w:w="10574" w:type="dxa"/>
            <w:gridSpan w:val="4"/>
            <w:shd w:val="clear" w:color="auto" w:fill="D9D9D9" w:themeFill="background1" w:themeFillShade="D9"/>
          </w:tcPr>
          <w:p w14:paraId="1789AA67" w14:textId="77777777" w:rsidR="00E948D3" w:rsidRPr="00E948D3" w:rsidRDefault="00E948D3" w:rsidP="00E948D3">
            <w:pPr>
              <w:shd w:val="clear" w:color="auto" w:fill="FFFFFF"/>
              <w:spacing w:before="180" w:after="180"/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</w:pPr>
            <w:r w:rsidRPr="00E948D3">
              <w:rPr>
                <w:rFonts w:ascii="Times New Roman" w:eastAsia="Times New Roman" w:hAnsi="Times New Roman" w:cs="Times New Roman"/>
                <w:b/>
                <w:bCs/>
                <w:color w:val="002060"/>
                <w:sz w:val="24"/>
                <w:szCs w:val="24"/>
                <w:lang w:eastAsia="en-AU"/>
              </w:rPr>
              <w:t>Decision making and recommendation</w:t>
            </w:r>
          </w:p>
          <w:p w14:paraId="175AED83" w14:textId="77777777" w:rsidR="00E948D3" w:rsidRPr="001B33A3" w:rsidRDefault="00E948D3" w:rsidP="00E948D3">
            <w:pPr>
              <w:shd w:val="clear" w:color="auto" w:fill="FFFFFF"/>
              <w:spacing w:before="180" w:after="18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 w:rsidRPr="00E948D3"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  <w:t xml:space="preserve">(eventually, according to your calculation and analysis, you should report the project feasibility and recommend the optimal project implementation </w:t>
            </w:r>
            <w:r w:rsidR="001B33A3" w:rsidRPr="00E948D3"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  <w:t>plan) Top</w:t>
            </w:r>
            <w:r w:rsidRPr="00E948D3">
              <w:rPr>
                <w:rFonts w:ascii="Times New Roman" w:eastAsia="Times New Roman" w:hAnsi="Times New Roman" w:cs="Times New Roman"/>
                <w:b/>
                <w:color w:val="002060"/>
                <w:sz w:val="24"/>
                <w:szCs w:val="24"/>
                <w:lang w:eastAsia="en-AU"/>
              </w:rPr>
              <w:t xml:space="preserve"> of Form</w:t>
            </w:r>
          </w:p>
        </w:tc>
        <w:tc>
          <w:tcPr>
            <w:tcW w:w="1117" w:type="dxa"/>
            <w:shd w:val="clear" w:color="auto" w:fill="D9D9D9" w:themeFill="background1" w:themeFillShade="D9"/>
          </w:tcPr>
          <w:p w14:paraId="165687FE" w14:textId="77777777" w:rsidR="00E948D3" w:rsidRPr="001B33A3" w:rsidRDefault="00D667C0" w:rsidP="00E948D3">
            <w:pPr>
              <w:spacing w:after="120"/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4</w:t>
            </w:r>
          </w:p>
        </w:tc>
      </w:tr>
      <w:tr w:rsidR="001B33A3" w:rsidRPr="001B33A3" w14:paraId="27BECB09" w14:textId="77777777" w:rsidTr="001B33A3">
        <w:tc>
          <w:tcPr>
            <w:tcW w:w="2257" w:type="dxa"/>
          </w:tcPr>
          <w:p w14:paraId="2DCDA36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45021017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At recommendation conclusion has been provided covering some important aspects of the report calculation.</w:t>
            </w:r>
          </w:p>
        </w:tc>
        <w:tc>
          <w:tcPr>
            <w:tcW w:w="1251" w:type="dxa"/>
          </w:tcPr>
          <w:p w14:paraId="7B30173F" w14:textId="77777777" w:rsidR="00E948D3" w:rsidRPr="001B33A3" w:rsidRDefault="00D667C0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</w:t>
            </w:r>
          </w:p>
        </w:tc>
        <w:tc>
          <w:tcPr>
            <w:tcW w:w="1264" w:type="dxa"/>
          </w:tcPr>
          <w:p w14:paraId="7EF8C45E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1" w:type="dxa"/>
          </w:tcPr>
          <w:p w14:paraId="28924D5A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0FAE2B46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0BC4EB70" w14:textId="77777777" w:rsidTr="001B33A3">
        <w:tc>
          <w:tcPr>
            <w:tcW w:w="2257" w:type="dxa"/>
          </w:tcPr>
          <w:p w14:paraId="5D7FF15C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948" w:type="dxa"/>
          </w:tcPr>
          <w:p w14:paraId="105B2F2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1B33A3">
              <w:rPr>
                <w:rFonts w:ascii="Times New Roman" w:hAnsi="Times New Roman" w:cs="Times New Roman"/>
                <w:sz w:val="24"/>
                <w:szCs w:val="24"/>
              </w:rPr>
              <w:t>Risk analysis has also been done to find the best possible optimal solution.</w:t>
            </w:r>
          </w:p>
        </w:tc>
        <w:tc>
          <w:tcPr>
            <w:tcW w:w="1251" w:type="dxa"/>
          </w:tcPr>
          <w:p w14:paraId="152C2DF4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4" w:type="dxa"/>
          </w:tcPr>
          <w:p w14:paraId="5AEBB41E" w14:textId="77777777" w:rsidR="00E948D3" w:rsidRPr="001B33A3" w:rsidRDefault="00A43E6F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1" w:type="dxa"/>
          </w:tcPr>
          <w:p w14:paraId="1F69D1DF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17" w:type="dxa"/>
          </w:tcPr>
          <w:p w14:paraId="39A50BDD" w14:textId="77777777" w:rsidR="00E948D3" w:rsidRPr="001B33A3" w:rsidRDefault="00E948D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1EF62F99" w14:textId="77777777" w:rsidTr="001B33A3">
        <w:tc>
          <w:tcPr>
            <w:tcW w:w="11720" w:type="dxa"/>
            <w:gridSpan w:val="4"/>
            <w:shd w:val="clear" w:color="auto" w:fill="D9D9D9" w:themeFill="background1" w:themeFillShade="D9"/>
          </w:tcPr>
          <w:p w14:paraId="1C88EC79" w14:textId="77777777" w:rsidR="001B33A3" w:rsidRPr="001B33A3" w:rsidRDefault="001B33A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28" w:type="dxa"/>
            <w:gridSpan w:val="2"/>
            <w:shd w:val="clear" w:color="auto" w:fill="D9D9D9" w:themeFill="background1" w:themeFillShade="D9"/>
          </w:tcPr>
          <w:p w14:paraId="4BE4AE0E" w14:textId="77777777" w:rsidR="001B33A3" w:rsidRPr="001B33A3" w:rsidRDefault="001B33A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B33A3" w:rsidRPr="001B33A3" w14:paraId="3DD41247" w14:textId="77777777" w:rsidTr="001B33A3">
        <w:tc>
          <w:tcPr>
            <w:tcW w:w="11720" w:type="dxa"/>
            <w:gridSpan w:val="4"/>
            <w:shd w:val="clear" w:color="auto" w:fill="D9D9D9" w:themeFill="background1" w:themeFillShade="D9"/>
          </w:tcPr>
          <w:p w14:paraId="658CB242" w14:textId="77777777" w:rsidR="001B33A3" w:rsidRPr="001B33A3" w:rsidRDefault="001B33A3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 marks out of 50</w:t>
            </w:r>
          </w:p>
        </w:tc>
        <w:tc>
          <w:tcPr>
            <w:tcW w:w="2228" w:type="dxa"/>
            <w:gridSpan w:val="2"/>
            <w:shd w:val="clear" w:color="auto" w:fill="D9D9D9" w:themeFill="background1" w:themeFillShade="D9"/>
          </w:tcPr>
          <w:p w14:paraId="619F7839" w14:textId="77777777" w:rsidR="001B33A3" w:rsidRPr="001B33A3" w:rsidRDefault="00D667C0" w:rsidP="00E948D3">
            <w:pPr>
              <w:spacing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7</w:t>
            </w:r>
          </w:p>
        </w:tc>
      </w:tr>
    </w:tbl>
    <w:p w14:paraId="0BCDF308" w14:textId="77777777" w:rsidR="00E948D3" w:rsidRPr="001B33A3" w:rsidRDefault="00E948D3" w:rsidP="00E948D3">
      <w:pPr>
        <w:spacing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F12716" w14:textId="77777777" w:rsidR="00E948D3" w:rsidRPr="001B33A3" w:rsidRDefault="00E948D3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5BBF60" w14:textId="77777777" w:rsidR="00B51F56" w:rsidRPr="00B51F56" w:rsidRDefault="00B51F56" w:rsidP="00B51F56">
      <w:pPr>
        <w:spacing w:after="120" w:line="240" w:lineRule="auto"/>
        <w:rPr>
          <w:rFonts w:ascii="Helvetica Neue" w:eastAsia="宋体" w:hAnsi="Helvetica Neue" w:cs="宋体"/>
          <w:color w:val="333333"/>
          <w:sz w:val="21"/>
          <w:szCs w:val="21"/>
          <w:lang w:val="en-US" w:eastAsia="zh-CN"/>
        </w:rPr>
      </w:pPr>
      <w:r w:rsidRPr="00B51F56">
        <w:rPr>
          <w:rFonts w:ascii="Helvetica Neue" w:eastAsia="宋体" w:hAnsi="Helvetica Neue" w:cs="宋体"/>
          <w:color w:val="333333"/>
          <w:sz w:val="21"/>
          <w:szCs w:val="21"/>
          <w:lang w:val="en-US" w:eastAsia="zh-CN"/>
        </w:rPr>
        <w:t>Very good report for choosing different alternate scenarios. Some miscalculation in the project appraisal procedure</w:t>
      </w:r>
    </w:p>
    <w:p w14:paraId="10C97EF9" w14:textId="77777777" w:rsidR="00B51F56" w:rsidRPr="00B51F56" w:rsidRDefault="00B51F56" w:rsidP="00B51F56">
      <w:pPr>
        <w:spacing w:after="0" w:line="240" w:lineRule="auto"/>
        <w:rPr>
          <w:rFonts w:ascii="Helvetica Neue" w:eastAsia="宋体" w:hAnsi="Helvetica Neue" w:cs="宋体"/>
          <w:color w:val="333333"/>
          <w:sz w:val="21"/>
          <w:szCs w:val="21"/>
          <w:lang w:val="en-US" w:eastAsia="zh-CN"/>
        </w:rPr>
      </w:pPr>
    </w:p>
    <w:p w14:paraId="1C756524" w14:textId="77777777" w:rsidR="00E948D3" w:rsidRPr="001B33A3" w:rsidRDefault="00E948D3" w:rsidP="00E948D3">
      <w:pPr>
        <w:spacing w:after="12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E948D3" w:rsidRPr="001B33A3" w:rsidSect="001C0E4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AciC1NzU0NLAyBQ0lEKTi0uzszPAykwrgUAl3b3WywAAAA="/>
  </w:docVars>
  <w:rsids>
    <w:rsidRoot w:val="00E948D3"/>
    <w:rsid w:val="00042EC6"/>
    <w:rsid w:val="000E5BF6"/>
    <w:rsid w:val="001B33A3"/>
    <w:rsid w:val="00265DBE"/>
    <w:rsid w:val="00271067"/>
    <w:rsid w:val="0033205C"/>
    <w:rsid w:val="00504A8B"/>
    <w:rsid w:val="005B29FF"/>
    <w:rsid w:val="00A43E6F"/>
    <w:rsid w:val="00B51F56"/>
    <w:rsid w:val="00C44A52"/>
    <w:rsid w:val="00CA2FD4"/>
    <w:rsid w:val="00D667C0"/>
    <w:rsid w:val="00E81D47"/>
    <w:rsid w:val="00E948D3"/>
    <w:rsid w:val="00F516E4"/>
    <w:rsid w:val="00FC707F"/>
    <w:rsid w:val="00FF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D9D13"/>
  <w15:chartTrackingRefBased/>
  <w15:docId w15:val="{1ED66078-E11B-4B60-BB18-5695625E5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48D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948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E948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a5">
    <w:name w:val="Strong"/>
    <w:basedOn w:val="a0"/>
    <w:uiPriority w:val="22"/>
    <w:qFormat/>
    <w:rsid w:val="00E948D3"/>
    <w:rPr>
      <w:b/>
      <w:bCs/>
    </w:rPr>
  </w:style>
  <w:style w:type="paragraph" w:customStyle="1" w:styleId="Default">
    <w:name w:val="Default"/>
    <w:rsid w:val="00E948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omment">
    <w:name w:val="comment"/>
    <w:basedOn w:val="a0"/>
    <w:rsid w:val="00B51F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835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3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ddus Tushar</dc:creator>
  <cp:keywords/>
  <dc:description/>
  <cp:lastModifiedBy>Lei Hou</cp:lastModifiedBy>
  <cp:revision>5</cp:revision>
  <dcterms:created xsi:type="dcterms:W3CDTF">2019-11-03T12:34:00Z</dcterms:created>
  <dcterms:modified xsi:type="dcterms:W3CDTF">2020-09-02T03:00:00Z</dcterms:modified>
</cp:coreProperties>
</file>